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E0D5E6" w14:textId="77777777" w:rsidR="007637F1" w:rsidRDefault="007637F1" w:rsidP="007637F1">
      <w:pPr>
        <w:tabs>
          <w:tab w:val="left" w:pos="3120"/>
        </w:tabs>
        <w:jc w:val="right"/>
        <w:rPr>
          <w:sz w:val="24"/>
          <w:szCs w:val="24"/>
        </w:rPr>
      </w:pPr>
      <w:r>
        <w:rPr>
          <w:sz w:val="24"/>
          <w:szCs w:val="24"/>
        </w:rPr>
        <w:t>Placido A. López Ávila</w:t>
      </w:r>
    </w:p>
    <w:p w14:paraId="777A9E03" w14:textId="77777777" w:rsidR="007637F1" w:rsidRDefault="007637F1" w:rsidP="007637F1">
      <w:pPr>
        <w:tabs>
          <w:tab w:val="left" w:pos="3120"/>
        </w:tabs>
        <w:jc w:val="right"/>
        <w:rPr>
          <w:sz w:val="24"/>
          <w:szCs w:val="24"/>
        </w:rPr>
      </w:pPr>
      <w:r>
        <w:rPr>
          <w:sz w:val="24"/>
          <w:szCs w:val="24"/>
        </w:rPr>
        <w:t>Alex Pardo Ramos</w:t>
      </w:r>
    </w:p>
    <w:p w14:paraId="360CC18A" w14:textId="77777777" w:rsidR="007637F1" w:rsidRDefault="007637F1" w:rsidP="007637F1">
      <w:pPr>
        <w:tabs>
          <w:tab w:val="left" w:pos="3120"/>
        </w:tabs>
        <w:jc w:val="right"/>
        <w:rPr>
          <w:b/>
          <w:sz w:val="32"/>
          <w:szCs w:val="32"/>
          <w:u w:val="single"/>
        </w:rPr>
      </w:pPr>
    </w:p>
    <w:p w14:paraId="2269AD11" w14:textId="77777777" w:rsidR="007637F1" w:rsidRDefault="007637F1" w:rsidP="007637F1">
      <w:pPr>
        <w:tabs>
          <w:tab w:val="left" w:pos="3120"/>
        </w:tabs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Tipología y ciclo de vida de los datos</w:t>
      </w:r>
    </w:p>
    <w:p w14:paraId="4B212829" w14:textId="77777777" w:rsidR="007637F1" w:rsidRDefault="007637F1" w:rsidP="007637F1">
      <w:pPr>
        <w:tabs>
          <w:tab w:val="left" w:pos="3120"/>
        </w:tabs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Práctica 1</w:t>
      </w:r>
    </w:p>
    <w:p w14:paraId="520E9592" w14:textId="77777777" w:rsidR="007637F1" w:rsidRDefault="007637F1"/>
    <w:p w14:paraId="148CD25D" w14:textId="77777777" w:rsidR="001E3A9F" w:rsidRPr="007637F1" w:rsidRDefault="007637F1">
      <w:pPr>
        <w:rPr>
          <w:b/>
        </w:rPr>
      </w:pPr>
      <w:r w:rsidRPr="007637F1">
        <w:rPr>
          <w:b/>
        </w:rPr>
        <w:t>Enlace a repositorio Git:</w:t>
      </w:r>
    </w:p>
    <w:p w14:paraId="796F08D5" w14:textId="27E05F26" w:rsidR="007637F1" w:rsidRDefault="000F0EA9">
      <w:pPr>
        <w:rPr>
          <w:rStyle w:val="Hipervnculo"/>
        </w:rPr>
      </w:pPr>
      <w:hyperlink r:id="rId5" w:history="1">
        <w:r w:rsidR="007637F1" w:rsidRPr="00F04397">
          <w:rPr>
            <w:rStyle w:val="Hipervnculo"/>
          </w:rPr>
          <w:t>https://github.com/plopezavi/Web-Scraping</w:t>
        </w:r>
      </w:hyperlink>
    </w:p>
    <w:p w14:paraId="3C3E140E" w14:textId="77777777" w:rsidR="00E5363B" w:rsidRDefault="00E5363B"/>
    <w:p w14:paraId="65AF0AD2" w14:textId="4D2E2E9D" w:rsidR="00E5363B" w:rsidRDefault="00E5363B">
      <w:r>
        <w:t>Directorios del repositorio:</w:t>
      </w:r>
    </w:p>
    <w:p w14:paraId="7FBF1A8B" w14:textId="30B6C312" w:rsidR="00E5363B" w:rsidRDefault="00E5363B" w:rsidP="00E5363B">
      <w:pPr>
        <w:pStyle w:val="Prrafodelista"/>
        <w:numPr>
          <w:ilvl w:val="0"/>
          <w:numId w:val="1"/>
        </w:numPr>
      </w:pPr>
      <w:r>
        <w:t>/data: Ejemplo de Dataset generado con el código.</w:t>
      </w:r>
    </w:p>
    <w:p w14:paraId="7C252248" w14:textId="02BBF13C" w:rsidR="00E5363B" w:rsidRDefault="00E5363B" w:rsidP="00E5363B">
      <w:pPr>
        <w:pStyle w:val="Prrafodelista"/>
        <w:numPr>
          <w:ilvl w:val="0"/>
          <w:numId w:val="1"/>
        </w:numPr>
      </w:pPr>
      <w:r>
        <w:t>/doc: Documento PDF con las soluciones de las preguntas.</w:t>
      </w:r>
    </w:p>
    <w:p w14:paraId="550F82F4" w14:textId="4A358855" w:rsidR="00E5363B" w:rsidRDefault="00E5363B" w:rsidP="00E5363B">
      <w:pPr>
        <w:pStyle w:val="Prrafodelista"/>
        <w:numPr>
          <w:ilvl w:val="0"/>
          <w:numId w:val="1"/>
        </w:numPr>
      </w:pPr>
      <w:r>
        <w:t>/src: Código del proyecto.</w:t>
      </w:r>
    </w:p>
    <w:p w14:paraId="2F9F889A" w14:textId="705A1070" w:rsidR="00E5363B" w:rsidRDefault="00E5363B" w:rsidP="00E5363B">
      <w:pPr>
        <w:pStyle w:val="Prrafodelista"/>
        <w:numPr>
          <w:ilvl w:val="0"/>
          <w:numId w:val="1"/>
        </w:numPr>
      </w:pPr>
      <w:r>
        <w:t>README.md: Porfolio principal de nuestro repositorio.</w:t>
      </w:r>
    </w:p>
    <w:p w14:paraId="33B2C56C" w14:textId="1A4602EC" w:rsidR="007637F1" w:rsidRDefault="007637F1"/>
    <w:p w14:paraId="0AEADB40" w14:textId="78100F78" w:rsidR="000F0EA9" w:rsidRDefault="000F0EA9">
      <w:r>
        <w:t>Nota: Por motivos de tiempo no nos ha sido posible realizar el vídeo, si se considera oportuno estamos totalmente disponibles para realizar una entrevista remota.</w:t>
      </w:r>
    </w:p>
    <w:sectPr w:rsidR="000F0EA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2F600B"/>
    <w:multiLevelType w:val="hybridMultilevel"/>
    <w:tmpl w:val="8624728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33321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0MDK0NDCxMDQ0MTFS0lEKTi0uzszPAykwrAUAD8xr6ywAAAA="/>
  </w:docVars>
  <w:rsids>
    <w:rsidRoot w:val="007637F1"/>
    <w:rsid w:val="000F0EA9"/>
    <w:rsid w:val="001E3A9F"/>
    <w:rsid w:val="007637F1"/>
    <w:rsid w:val="00E536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A64044"/>
  <w15:chartTrackingRefBased/>
  <w15:docId w15:val="{5C34FD86-2F24-4E3B-96D3-5E12B25706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37F1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7637F1"/>
    <w:rPr>
      <w:color w:val="0563C1" w:themeColor="hyperlink"/>
      <w:u w:val="single"/>
    </w:rPr>
  </w:style>
  <w:style w:type="paragraph" w:styleId="Prrafodelista">
    <w:name w:val="List Paragraph"/>
    <w:basedOn w:val="Normal"/>
    <w:uiPriority w:val="34"/>
    <w:qFormat/>
    <w:rsid w:val="00E536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plopezavi/Web-Scrapin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92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nando</dc:creator>
  <cp:keywords/>
  <dc:description/>
  <cp:lastModifiedBy>Plácido Antonio López</cp:lastModifiedBy>
  <cp:revision>3</cp:revision>
  <dcterms:created xsi:type="dcterms:W3CDTF">2022-04-11T14:32:00Z</dcterms:created>
  <dcterms:modified xsi:type="dcterms:W3CDTF">2022-04-11T20:28:00Z</dcterms:modified>
</cp:coreProperties>
</file>